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22B5B" w14:textId="77777777" w:rsidR="00894756" w:rsidRPr="00894756" w:rsidRDefault="00894756" w:rsidP="00894756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Anhang 4</w:t>
      </w:r>
    </w:p>
    <w:p w14:paraId="4E35FA54" w14:textId="77777777" w:rsidR="00637053" w:rsidRPr="00894756" w:rsidRDefault="00637053" w:rsidP="00637053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bCs/>
          <w:szCs w:val="24"/>
          <w:lang w:val="de"/>
        </w:rPr>
        <w:t>Benennung des/der für die Qualitätssicherung zuständigen Apothekers/In und der Rolle des/</w:t>
      </w:r>
      <w:proofErr w:type="gramStart"/>
      <w:r>
        <w:rPr>
          <w:rFonts w:cs="Times New Roman"/>
          <w:b/>
          <w:bCs/>
          <w:szCs w:val="24"/>
          <w:lang w:val="de"/>
        </w:rPr>
        <w:t>der Apothekers</w:t>
      </w:r>
      <w:proofErr w:type="gramEnd"/>
      <w:r>
        <w:rPr>
          <w:rFonts w:cs="Times New Roman"/>
          <w:b/>
          <w:bCs/>
          <w:szCs w:val="24"/>
          <w:lang w:val="de"/>
        </w:rPr>
        <w:t>/In</w:t>
      </w:r>
    </w:p>
    <w:p w14:paraId="07D1522B" w14:textId="5C52168D" w:rsidR="00637053" w:rsidRPr="008C57DD" w:rsidRDefault="00637053" w:rsidP="00637053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 xml:space="preserve">Ich, der/die Chefapotheker/In der Semmelweis Universität </w:t>
      </w:r>
      <w:permStart w:id="800140058" w:edGrp="everyone"/>
      <w:r w:rsidR="00283EE9">
        <w:rPr>
          <w:rStyle w:val="Helyrzszveg"/>
        </w:rPr>
        <w:t>Szöveg beírásához kattintson vagy koppintson ide.</w:t>
      </w:r>
      <w:permEnd w:id="800140058"/>
      <w:r>
        <w:rPr>
          <w:rFonts w:cs="Times New Roman"/>
          <w:szCs w:val="24"/>
          <w:lang w:val="de"/>
        </w:rPr>
        <w:t xml:space="preserve"> (Name), erkläre, dass die folgende klinische Studie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37053" w14:paraId="0E170370" w14:textId="77777777" w:rsidTr="00490406">
        <w:tc>
          <w:tcPr>
            <w:tcW w:w="4531" w:type="dxa"/>
          </w:tcPr>
          <w:p w14:paraId="0449FEE9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Titel der Studie:</w:t>
            </w:r>
          </w:p>
        </w:tc>
        <w:tc>
          <w:tcPr>
            <w:tcW w:w="4531" w:type="dxa"/>
          </w:tcPr>
          <w:p w14:paraId="25C4E878" w14:textId="71288998" w:rsidR="00637053" w:rsidRDefault="00283EE9" w:rsidP="00490406">
            <w:pPr>
              <w:rPr>
                <w:rFonts w:cs="Times New Roman"/>
                <w:szCs w:val="24"/>
              </w:rPr>
            </w:pPr>
            <w:permStart w:id="1703050884" w:edGrp="everyone"/>
            <w:r>
              <w:rPr>
                <w:rStyle w:val="Helyrzszveg"/>
              </w:rPr>
              <w:t>Szöveg beírásához kattintson vagy koppintson ide.</w:t>
            </w:r>
            <w:permEnd w:id="1703050884"/>
          </w:p>
        </w:tc>
      </w:tr>
      <w:tr w:rsidR="00637053" w14:paraId="29ABD069" w14:textId="77777777" w:rsidTr="00490406">
        <w:tc>
          <w:tcPr>
            <w:tcW w:w="4531" w:type="dxa"/>
          </w:tcPr>
          <w:p w14:paraId="23EB89E0" w14:textId="77777777" w:rsidR="00637053" w:rsidRPr="00F93C71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Protokoll-Nr.:</w:t>
            </w:r>
          </w:p>
        </w:tc>
        <w:tc>
          <w:tcPr>
            <w:tcW w:w="4531" w:type="dxa"/>
          </w:tcPr>
          <w:p w14:paraId="1E1513F8" w14:textId="6CCF4399" w:rsidR="00637053" w:rsidRDefault="00283EE9" w:rsidP="00490406">
            <w:pPr>
              <w:rPr>
                <w:rFonts w:cs="Times New Roman"/>
                <w:szCs w:val="24"/>
              </w:rPr>
            </w:pPr>
            <w:permStart w:id="1928026497" w:edGrp="everyone"/>
            <w:r>
              <w:rPr>
                <w:rStyle w:val="Helyrzszveg"/>
              </w:rPr>
              <w:t>Szöveg beírásához kattintson vagy koppintson ide.</w:t>
            </w:r>
            <w:permEnd w:id="1928026497"/>
          </w:p>
        </w:tc>
      </w:tr>
      <w:tr w:rsidR="00637053" w14:paraId="3D89A27D" w14:textId="77777777" w:rsidTr="00490406">
        <w:tc>
          <w:tcPr>
            <w:tcW w:w="4531" w:type="dxa"/>
          </w:tcPr>
          <w:p w14:paraId="3F671247" w14:textId="77777777" w:rsidR="00637053" w:rsidRPr="00F93C71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Die Phase der klinischen Prüfung</w:t>
            </w:r>
          </w:p>
        </w:tc>
        <w:tc>
          <w:tcPr>
            <w:tcW w:w="4531" w:type="dxa"/>
          </w:tcPr>
          <w:p w14:paraId="7035083B" w14:textId="228AB798" w:rsidR="00637053" w:rsidRDefault="00283EE9" w:rsidP="00490406">
            <w:pPr>
              <w:rPr>
                <w:rFonts w:cs="Times New Roman"/>
                <w:szCs w:val="24"/>
              </w:rPr>
            </w:pPr>
            <w:permStart w:id="1661542274" w:edGrp="everyone"/>
            <w:r>
              <w:rPr>
                <w:rStyle w:val="Helyrzszveg"/>
              </w:rPr>
              <w:t>Szöveg beírásához kattintson vagy koppintson ide.</w:t>
            </w:r>
            <w:permEnd w:id="1661542274"/>
          </w:p>
        </w:tc>
      </w:tr>
      <w:tr w:rsidR="00637053" w14:paraId="188546B1" w14:textId="77777777" w:rsidTr="00490406">
        <w:tc>
          <w:tcPr>
            <w:tcW w:w="4531" w:type="dxa"/>
          </w:tcPr>
          <w:p w14:paraId="642B7458" w14:textId="77777777" w:rsidR="00637053" w:rsidRPr="00F93C71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s Herstellers oder des Unternehmens, das die Studie durchführt</w:t>
            </w:r>
          </w:p>
        </w:tc>
        <w:tc>
          <w:tcPr>
            <w:tcW w:w="4531" w:type="dxa"/>
          </w:tcPr>
          <w:p w14:paraId="721B3320" w14:textId="6B720AD9" w:rsidR="00637053" w:rsidRDefault="00283EE9" w:rsidP="00490406">
            <w:pPr>
              <w:rPr>
                <w:rFonts w:cs="Times New Roman"/>
                <w:szCs w:val="24"/>
              </w:rPr>
            </w:pPr>
            <w:permStart w:id="1400196112" w:edGrp="everyone"/>
            <w:r>
              <w:rPr>
                <w:rStyle w:val="Helyrzszveg"/>
              </w:rPr>
              <w:t>Szöveg beírásához kattintson vagy koppintson ide.</w:t>
            </w:r>
            <w:permEnd w:id="1400196112"/>
          </w:p>
        </w:tc>
      </w:tr>
      <w:tr w:rsidR="00637053" w14:paraId="063522CA" w14:textId="77777777" w:rsidTr="00490406">
        <w:tc>
          <w:tcPr>
            <w:tcW w:w="4531" w:type="dxa"/>
          </w:tcPr>
          <w:p w14:paraId="4BF5B5B6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Adresse des Herstellers oder des Unternehmens, das die Studie durchführt</w:t>
            </w:r>
          </w:p>
        </w:tc>
        <w:tc>
          <w:tcPr>
            <w:tcW w:w="4531" w:type="dxa"/>
          </w:tcPr>
          <w:p w14:paraId="2C48F6E9" w14:textId="411D9801" w:rsidR="00637053" w:rsidRDefault="00283EE9" w:rsidP="00490406">
            <w:pPr>
              <w:rPr>
                <w:rFonts w:cs="Times New Roman"/>
                <w:szCs w:val="24"/>
              </w:rPr>
            </w:pPr>
            <w:permStart w:id="2078149154" w:edGrp="everyone"/>
            <w:r>
              <w:rPr>
                <w:rStyle w:val="Helyrzszveg"/>
              </w:rPr>
              <w:t>Szöveg beírásához kattintson vagy koppintson ide.</w:t>
            </w:r>
            <w:permEnd w:id="2078149154"/>
          </w:p>
        </w:tc>
      </w:tr>
      <w:tr w:rsidR="00637053" w14:paraId="418D08D5" w14:textId="77777777" w:rsidTr="00490406">
        <w:tc>
          <w:tcPr>
            <w:tcW w:w="4531" w:type="dxa"/>
          </w:tcPr>
          <w:p w14:paraId="3F844034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s/der Hauptprüfers/In:</w:t>
            </w:r>
          </w:p>
        </w:tc>
        <w:tc>
          <w:tcPr>
            <w:tcW w:w="4531" w:type="dxa"/>
          </w:tcPr>
          <w:p w14:paraId="4F9FD3CC" w14:textId="37A83533" w:rsidR="00637053" w:rsidRDefault="00283EE9" w:rsidP="00490406">
            <w:pPr>
              <w:rPr>
                <w:rFonts w:cs="Times New Roman"/>
                <w:szCs w:val="24"/>
              </w:rPr>
            </w:pPr>
            <w:permStart w:id="934771578" w:edGrp="everyone"/>
            <w:r>
              <w:rPr>
                <w:rStyle w:val="Helyrzszveg"/>
              </w:rPr>
              <w:t>Szöveg beírásához kattintson vagy koppintson ide.</w:t>
            </w:r>
            <w:permEnd w:id="934771578"/>
          </w:p>
        </w:tc>
      </w:tr>
      <w:tr w:rsidR="00637053" w14:paraId="19C726FA" w14:textId="77777777" w:rsidTr="00490406">
        <w:tc>
          <w:tcPr>
            <w:tcW w:w="4531" w:type="dxa"/>
          </w:tcPr>
          <w:p w14:paraId="5A98B768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s Standorts und der Abteilung</w:t>
            </w:r>
          </w:p>
        </w:tc>
        <w:tc>
          <w:tcPr>
            <w:tcW w:w="4531" w:type="dxa"/>
          </w:tcPr>
          <w:p w14:paraId="2FC0FD6E" w14:textId="2A34C144" w:rsidR="00637053" w:rsidRDefault="00283EE9" w:rsidP="00490406">
            <w:pPr>
              <w:rPr>
                <w:rFonts w:cs="Times New Roman"/>
                <w:szCs w:val="24"/>
              </w:rPr>
            </w:pPr>
            <w:permStart w:id="1167196411" w:edGrp="everyone"/>
            <w:r>
              <w:rPr>
                <w:rStyle w:val="Helyrzszveg"/>
              </w:rPr>
              <w:t>Szöveg beírásához kattintson vagy koppintson ide.</w:t>
            </w:r>
            <w:permEnd w:id="1167196411"/>
          </w:p>
        </w:tc>
      </w:tr>
      <w:tr w:rsidR="00637053" w14:paraId="464CFD20" w14:textId="77777777" w:rsidTr="00490406">
        <w:tc>
          <w:tcPr>
            <w:tcW w:w="4531" w:type="dxa"/>
          </w:tcPr>
          <w:p w14:paraId="082EF946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Name des Arzneimittels, das Gegenstand der Prüfung ist</w:t>
            </w:r>
          </w:p>
        </w:tc>
        <w:tc>
          <w:tcPr>
            <w:tcW w:w="4531" w:type="dxa"/>
          </w:tcPr>
          <w:p w14:paraId="0D1DAB9A" w14:textId="042DAB78" w:rsidR="00637053" w:rsidRDefault="00283EE9" w:rsidP="00490406">
            <w:pPr>
              <w:rPr>
                <w:rFonts w:cs="Times New Roman"/>
                <w:szCs w:val="24"/>
              </w:rPr>
            </w:pPr>
            <w:permStart w:id="561016503" w:edGrp="everyone"/>
            <w:r>
              <w:rPr>
                <w:rStyle w:val="Helyrzszveg"/>
              </w:rPr>
              <w:t>Szöveg beírásához kattintson vagy koppintson ide.</w:t>
            </w:r>
            <w:permEnd w:id="561016503"/>
          </w:p>
        </w:tc>
      </w:tr>
      <w:tr w:rsidR="00637053" w14:paraId="2C090926" w14:textId="77777777" w:rsidTr="00490406">
        <w:tc>
          <w:tcPr>
            <w:tcW w:w="4531" w:type="dxa"/>
          </w:tcPr>
          <w:p w14:paraId="129787B9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Lagerungsbedingungen der Probezubereitung</w:t>
            </w:r>
          </w:p>
        </w:tc>
        <w:tc>
          <w:tcPr>
            <w:tcW w:w="4531" w:type="dxa"/>
          </w:tcPr>
          <w:p w14:paraId="5A3E888A" w14:textId="020C65E4" w:rsidR="00637053" w:rsidRDefault="00283EE9" w:rsidP="00490406">
            <w:pPr>
              <w:rPr>
                <w:rFonts w:cs="Times New Roman"/>
                <w:szCs w:val="24"/>
              </w:rPr>
            </w:pPr>
            <w:permStart w:id="1746559538" w:edGrp="everyone"/>
            <w:r>
              <w:rPr>
                <w:rStyle w:val="Helyrzszveg"/>
              </w:rPr>
              <w:t>Szöveg beírásához kattintson vagy koppintson ide.</w:t>
            </w:r>
            <w:permEnd w:id="1746559538"/>
          </w:p>
        </w:tc>
      </w:tr>
      <w:tr w:rsidR="00637053" w14:paraId="7838B7AA" w14:textId="77777777" w:rsidTr="00490406">
        <w:tc>
          <w:tcPr>
            <w:tcW w:w="4531" w:type="dxa"/>
          </w:tcPr>
          <w:p w14:paraId="71B0C9AC" w14:textId="77777777" w:rsidR="00637053" w:rsidRDefault="0063705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 xml:space="preserve">OGYÉI-Entscheidungsnummer </w:t>
            </w:r>
          </w:p>
        </w:tc>
        <w:tc>
          <w:tcPr>
            <w:tcW w:w="4531" w:type="dxa"/>
          </w:tcPr>
          <w:p w14:paraId="2635C7A4" w14:textId="3C4FF130" w:rsidR="00637053" w:rsidRDefault="00283EE9" w:rsidP="00490406">
            <w:pPr>
              <w:rPr>
                <w:rFonts w:cs="Times New Roman"/>
                <w:szCs w:val="24"/>
              </w:rPr>
            </w:pPr>
            <w:permStart w:id="1133524653" w:edGrp="everyone"/>
            <w:r>
              <w:rPr>
                <w:rStyle w:val="Helyrzszveg"/>
              </w:rPr>
              <w:t>Szöveg beírásához kattintson vagy koppintson ide.</w:t>
            </w:r>
            <w:permEnd w:id="1133524653"/>
          </w:p>
        </w:tc>
      </w:tr>
      <w:tr w:rsidR="00637053" w14:paraId="62924BA9" w14:textId="77777777" w:rsidTr="00490406">
        <w:tc>
          <w:tcPr>
            <w:tcW w:w="4531" w:type="dxa"/>
          </w:tcPr>
          <w:p w14:paraId="32EAF3D6" w14:textId="77777777" w:rsidR="00637053" w:rsidRDefault="00BC1083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de"/>
              </w:rPr>
              <w:t>Individuelle SE-Kennung der Studie:</w:t>
            </w:r>
          </w:p>
        </w:tc>
        <w:tc>
          <w:tcPr>
            <w:tcW w:w="4531" w:type="dxa"/>
          </w:tcPr>
          <w:p w14:paraId="7A9934FA" w14:textId="7143F4DC" w:rsidR="00637053" w:rsidRDefault="00283EE9" w:rsidP="00490406">
            <w:pPr>
              <w:rPr>
                <w:rFonts w:cs="Times New Roman"/>
                <w:szCs w:val="24"/>
              </w:rPr>
            </w:pPr>
            <w:permStart w:id="1172576168" w:edGrp="everyone"/>
            <w:r>
              <w:rPr>
                <w:rStyle w:val="Helyrzszveg"/>
              </w:rPr>
              <w:t>Szöveg beírásához kattintson vagy koppintson ide.</w:t>
            </w:r>
            <w:permEnd w:id="1172576168"/>
          </w:p>
        </w:tc>
      </w:tr>
    </w:tbl>
    <w:p w14:paraId="216D8184" w14:textId="77777777" w:rsidR="00637053" w:rsidRDefault="002B64D6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br/>
        <w:t>mit den gesetzlichen Bestimmungen und den Verfahren der Universität übereinstimmt.</w:t>
      </w:r>
    </w:p>
    <w:p w14:paraId="010E66BF" w14:textId="5999065B" w:rsidR="00637053" w:rsidRPr="008C57DD" w:rsidRDefault="00637053" w:rsidP="00637053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 xml:space="preserve">Ferner teile ich Ihnen mit, dass gemäß der Verordnung </w:t>
      </w:r>
      <w:hyperlink r:id="rId7" w:history="1">
        <w:r>
          <w:rPr>
            <w:rFonts w:cs="Times New Roman"/>
            <w:szCs w:val="24"/>
            <w:lang w:val="de"/>
          </w:rPr>
          <w:t xml:space="preserve">166/2020 (VIII.27.) ein für die Qualitätssicherung verantwortliche/r Apotheker/In ernannt wird.  </w:t>
        </w:r>
      </w:hyperlink>
      <w:r>
        <w:rPr>
          <w:rFonts w:cs="Times New Roman"/>
          <w:szCs w:val="24"/>
          <w:lang w:val="de"/>
        </w:rPr>
        <w:t xml:space="preserve"> </w:t>
      </w:r>
      <w:hyperlink r:id="rId8" w:tgtFrame="_blank" w:history="1">
        <w:r>
          <w:rPr>
            <w:rFonts w:cs="Times New Roman"/>
            <w:szCs w:val="24"/>
            <w:lang w:val="de"/>
          </w:rPr>
          <w:t>der Semmelweis Universität zur stationären Versorgung</w:t>
        </w:r>
      </w:hyperlink>
      <w:r>
        <w:rPr>
          <w:rFonts w:cs="Times New Roman"/>
          <w:szCs w:val="24"/>
          <w:lang w:val="de"/>
        </w:rPr>
        <w:t xml:space="preserve"> mit Arzneimitteln im Krankenhaus/in der Klinik:</w:t>
      </w:r>
      <w:r w:rsidR="00283EE9">
        <w:rPr>
          <w:rFonts w:cs="Times New Roman"/>
          <w:szCs w:val="24"/>
          <w:lang w:val="de"/>
        </w:rPr>
        <w:t xml:space="preserve"> </w:t>
      </w:r>
      <w:permStart w:id="1691170077" w:edGrp="everyone"/>
      <w:r w:rsidR="00283EE9">
        <w:rPr>
          <w:rStyle w:val="Helyrzszveg"/>
        </w:rPr>
        <w:t>Szöveg beírásához kattintson vagy koppintson ide.</w:t>
      </w:r>
      <w:permEnd w:id="1691170077"/>
    </w:p>
    <w:p w14:paraId="20884CEF" w14:textId="61D55A0A" w:rsidR="00637053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Name des/der Pharmazeuten/Pharmazeutin:</w:t>
      </w:r>
      <w:r w:rsidR="00283EE9">
        <w:rPr>
          <w:rFonts w:cs="Times New Roman"/>
          <w:szCs w:val="24"/>
          <w:lang w:val="de"/>
        </w:rPr>
        <w:t xml:space="preserve"> </w:t>
      </w:r>
      <w:permStart w:id="851977769" w:edGrp="everyone"/>
      <w:r w:rsidR="00283EE9">
        <w:rPr>
          <w:rStyle w:val="Helyrzszveg"/>
        </w:rPr>
        <w:t>Szöveg beírásához kattintson vagy koppintson ide.</w:t>
      </w:r>
      <w:permEnd w:id="851977769"/>
    </w:p>
    <w:p w14:paraId="27FC325C" w14:textId="7013B62E" w:rsidR="00637053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Kontaktangaben:</w:t>
      </w:r>
      <w:r w:rsidR="00283EE9">
        <w:rPr>
          <w:rFonts w:cs="Times New Roman"/>
          <w:szCs w:val="24"/>
          <w:lang w:val="de"/>
        </w:rPr>
        <w:t xml:space="preserve"> </w:t>
      </w:r>
      <w:permStart w:id="1700421834" w:edGrp="everyone"/>
      <w:r w:rsidR="00283EE9">
        <w:rPr>
          <w:rStyle w:val="Helyrzszveg"/>
        </w:rPr>
        <w:t>Szöveg beírásához kattintson vagy koppintson ide.</w:t>
      </w:r>
      <w:permEnd w:id="1700421834"/>
    </w:p>
    <w:p w14:paraId="1124C7FB" w14:textId="77777777" w:rsidR="00637053" w:rsidRPr="00E90FB8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Nach der Bewertung der Aufgaben des/</w:t>
      </w:r>
      <w:proofErr w:type="gramStart"/>
      <w:r>
        <w:rPr>
          <w:rFonts w:cs="Times New Roman"/>
          <w:szCs w:val="24"/>
          <w:lang w:val="de"/>
        </w:rPr>
        <w:t>der Apothekers</w:t>
      </w:r>
      <w:proofErr w:type="gramEnd"/>
      <w:r>
        <w:rPr>
          <w:rFonts w:cs="Times New Roman"/>
          <w:szCs w:val="24"/>
          <w:lang w:val="de"/>
        </w:rPr>
        <w:t>/In im Protokoll bin ich zu dem Schluss gekommen, dass diese Aufgaben delegiert werden können. Die beauftragte Person ist für die Erfüllung des pharmazeutischen Teils des Protokolls verantwortlich. Beauftragte Person</w:t>
      </w:r>
    </w:p>
    <w:p w14:paraId="4B18AE21" w14:textId="03FD3C34" w:rsidR="00637053" w:rsidRPr="00E90FB8" w:rsidRDefault="00637053" w:rsidP="00637053">
      <w:pPr>
        <w:pStyle w:val="Listaszerbekezds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Name</w:t>
      </w:r>
      <w:r w:rsidR="00283EE9">
        <w:rPr>
          <w:rFonts w:cs="Times New Roman"/>
          <w:szCs w:val="24"/>
          <w:lang w:val="de"/>
        </w:rPr>
        <w:t xml:space="preserve">: </w:t>
      </w:r>
      <w:permStart w:id="375615986" w:edGrp="everyone"/>
      <w:r w:rsidR="00283EE9">
        <w:rPr>
          <w:rStyle w:val="Helyrzszveg"/>
        </w:rPr>
        <w:t>Szöveg beírásához kattintson vagy koppintson ide.</w:t>
      </w:r>
      <w:permEnd w:id="375615986"/>
    </w:p>
    <w:p w14:paraId="0CDD0431" w14:textId="044D5929" w:rsidR="00637053" w:rsidRPr="0083790F" w:rsidRDefault="00637053" w:rsidP="00637053">
      <w:pPr>
        <w:pStyle w:val="Listaszerbekezds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Kontaktangaben:</w:t>
      </w:r>
      <w:r w:rsidR="00283EE9">
        <w:rPr>
          <w:rFonts w:cs="Times New Roman"/>
          <w:szCs w:val="24"/>
          <w:lang w:val="de"/>
        </w:rPr>
        <w:t xml:space="preserve"> </w:t>
      </w:r>
      <w:permStart w:id="722164509" w:edGrp="everyone"/>
      <w:r w:rsidR="00283EE9">
        <w:rPr>
          <w:rStyle w:val="Helyrzszveg"/>
        </w:rPr>
        <w:t>Szöveg beírásához kattintson vagy koppintson ide.</w:t>
      </w:r>
      <w:permEnd w:id="722164509"/>
    </w:p>
    <w:p w14:paraId="15F67FA7" w14:textId="4E34A031" w:rsidR="00637053" w:rsidRPr="008C57DD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 xml:space="preserve">Budapest, </w:t>
      </w:r>
      <w:permStart w:id="2065905193" w:edGrp="everyone"/>
      <w:r w:rsidR="00283EE9">
        <w:rPr>
          <w:rStyle w:val="Helyrzszveg"/>
        </w:rPr>
        <w:t>Szöveg beírásához kattintson vagy koppintson ide.</w:t>
      </w:r>
      <w:permEnd w:id="2065905193"/>
    </w:p>
    <w:p w14:paraId="2C8BF7D2" w14:textId="77777777" w:rsidR="002B64D6" w:rsidRDefault="002B64D6" w:rsidP="00637053">
      <w:pPr>
        <w:rPr>
          <w:rFonts w:cs="Times New Roman"/>
          <w:szCs w:val="24"/>
        </w:rPr>
      </w:pPr>
    </w:p>
    <w:p w14:paraId="10AEF814" w14:textId="77777777" w:rsidR="00637053" w:rsidRPr="008C57DD" w:rsidRDefault="00637053" w:rsidP="00637053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>Mit freundlichen Grüßen:</w:t>
      </w:r>
    </w:p>
    <w:p w14:paraId="236FC101" w14:textId="77777777" w:rsidR="00637053" w:rsidRPr="008C57DD" w:rsidRDefault="00637053" w:rsidP="00637053">
      <w:pPr>
        <w:rPr>
          <w:rFonts w:cs="Times New Roman"/>
          <w:szCs w:val="24"/>
        </w:rPr>
      </w:pPr>
    </w:p>
    <w:p w14:paraId="114BFD83" w14:textId="77777777" w:rsidR="001A04E8" w:rsidRDefault="00637053" w:rsidP="00637053">
      <w:pPr>
        <w:ind w:left="4956" w:firstLine="708"/>
      </w:pPr>
      <w:r>
        <w:rPr>
          <w:rFonts w:cs="Times New Roman"/>
          <w:szCs w:val="24"/>
          <w:lang w:val="de"/>
        </w:rPr>
        <w:t>Chefapotheker/In:</w:t>
      </w:r>
      <w:r>
        <w:rPr>
          <w:rFonts w:cs="Times New Roman"/>
          <w:szCs w:val="24"/>
          <w:lang w:val="de"/>
        </w:rPr>
        <w:br/>
      </w:r>
    </w:p>
    <w:p w14:paraId="2B493C45" w14:textId="77777777" w:rsidR="002B64D6" w:rsidRPr="002B64D6" w:rsidRDefault="002B64D6" w:rsidP="002B64D6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t xml:space="preserve">Die ausgefüllte Erklärung ist elektronisch im </w:t>
      </w:r>
      <w:proofErr w:type="gramStart"/>
      <w:r>
        <w:rPr>
          <w:rFonts w:cs="Times New Roman"/>
          <w:szCs w:val="24"/>
          <w:lang w:val="de"/>
        </w:rPr>
        <w:t>PDF-Format</w:t>
      </w:r>
      <w:proofErr w:type="gramEnd"/>
      <w:r>
        <w:rPr>
          <w:rFonts w:cs="Times New Roman"/>
          <w:szCs w:val="24"/>
          <w:lang w:val="de"/>
        </w:rPr>
        <w:t xml:space="preserve"> zu übermitteln an </w:t>
      </w:r>
      <w:r>
        <w:rPr>
          <w:rFonts w:cs="Times New Roman"/>
          <w:color w:val="4472C4"/>
          <w:szCs w:val="24"/>
          <w:u w:val="single"/>
          <w:lang w:val="de"/>
        </w:rPr>
        <w:t>klinikaikutatas@semmelweis-univ.hu</w:t>
      </w:r>
      <w:r>
        <w:rPr>
          <w:rFonts w:cs="Times New Roman"/>
          <w:szCs w:val="24"/>
          <w:lang w:val="de"/>
        </w:rPr>
        <w:t>.</w:t>
      </w:r>
    </w:p>
    <w:p w14:paraId="3399E6F4" w14:textId="77777777" w:rsidR="002B64D6" w:rsidRDefault="002B64D6" w:rsidP="00637053">
      <w:pPr>
        <w:ind w:left="4956" w:firstLine="708"/>
      </w:pPr>
    </w:p>
    <w:sectPr w:rsidR="002B6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1F2B4" w14:textId="77777777" w:rsidR="00E700D4" w:rsidRDefault="00E700D4" w:rsidP="008D5004">
      <w:pPr>
        <w:spacing w:after="0" w:line="240" w:lineRule="auto"/>
      </w:pPr>
      <w:r>
        <w:separator/>
      </w:r>
    </w:p>
  </w:endnote>
  <w:endnote w:type="continuationSeparator" w:id="0">
    <w:p w14:paraId="116A5C74" w14:textId="77777777" w:rsidR="00E700D4" w:rsidRDefault="00E700D4" w:rsidP="008D5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179C6" w14:textId="77777777" w:rsidR="00792641" w:rsidRDefault="00792641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AAE77" w14:textId="77777777" w:rsidR="008D5004" w:rsidRDefault="008D5004" w:rsidP="008D5004">
    <w:pPr>
      <w:pStyle w:val="llb"/>
    </w:pPr>
    <w:r>
      <w:rPr>
        <w:lang w:val="de"/>
      </w:rPr>
      <w:t>Version: V1/20220712</w:t>
    </w:r>
  </w:p>
  <w:p w14:paraId="504401EB" w14:textId="77777777" w:rsidR="008D5004" w:rsidRDefault="008D5004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07575" w14:textId="77777777" w:rsidR="00792641" w:rsidRDefault="0079264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D71EB" w14:textId="77777777" w:rsidR="00E700D4" w:rsidRDefault="00E700D4" w:rsidP="008D5004">
      <w:pPr>
        <w:spacing w:after="0" w:line="240" w:lineRule="auto"/>
      </w:pPr>
      <w:r>
        <w:separator/>
      </w:r>
    </w:p>
  </w:footnote>
  <w:footnote w:type="continuationSeparator" w:id="0">
    <w:p w14:paraId="26E37562" w14:textId="77777777" w:rsidR="00E700D4" w:rsidRDefault="00E700D4" w:rsidP="008D5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BDADC" w14:textId="77777777" w:rsidR="00792641" w:rsidRDefault="00792641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209E8" w14:textId="77777777" w:rsidR="008D5004" w:rsidRPr="00894756" w:rsidRDefault="00894756">
    <w:pPr>
      <w:pStyle w:val="lfej"/>
      <w:rPr>
        <w:rFonts w:cs="Times New Roman"/>
        <w:i/>
        <w:sz w:val="22"/>
      </w:rPr>
    </w:pPr>
    <w:r>
      <w:rPr>
        <w:rFonts w:cs="Times New Roman"/>
        <w:i/>
        <w:iCs/>
        <w:lang w:val="de"/>
      </w:rPr>
      <w:t>Vorschriften für klinische Forschungsversuch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F1EA" w14:textId="77777777" w:rsidR="00792641" w:rsidRDefault="0079264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A53BC"/>
    <w:multiLevelType w:val="hybridMultilevel"/>
    <w:tmpl w:val="451EF6B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377436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Ko5KmmF2tiZIg8u63Tnnba8VZIgQLOEBL7WSoDhKYum+Eeb/wlPAgm6mcel8+hcBVlsKZyaDAbW+O9FI5azKQ==" w:salt="MBEGoASa2dy+EyAszfp/p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MzMDcxMjawNDJX0lEKTi0uzszPAykwrAUAZLrd2SwAAAA="/>
  </w:docVars>
  <w:rsids>
    <w:rsidRoot w:val="00637053"/>
    <w:rsid w:val="00082C28"/>
    <w:rsid w:val="0015613B"/>
    <w:rsid w:val="001A04E8"/>
    <w:rsid w:val="00283EE9"/>
    <w:rsid w:val="002B64D6"/>
    <w:rsid w:val="00637053"/>
    <w:rsid w:val="00714E26"/>
    <w:rsid w:val="00792641"/>
    <w:rsid w:val="007E6F12"/>
    <w:rsid w:val="008037D4"/>
    <w:rsid w:val="00851D59"/>
    <w:rsid w:val="00894756"/>
    <w:rsid w:val="008D5004"/>
    <w:rsid w:val="00943D82"/>
    <w:rsid w:val="00982E12"/>
    <w:rsid w:val="009C0414"/>
    <w:rsid w:val="00B139C1"/>
    <w:rsid w:val="00BC1083"/>
    <w:rsid w:val="00D97279"/>
    <w:rsid w:val="00E700D4"/>
    <w:rsid w:val="00EF796D"/>
    <w:rsid w:val="00F3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C9CE9"/>
  <w15:chartTrackingRefBased/>
  <w15:docId w15:val="{28568E8D-10B2-4E65-974E-951A9BBE8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37053"/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37053"/>
    <w:pPr>
      <w:keepNext/>
      <w:keepLines/>
      <w:spacing w:after="0"/>
      <w:outlineLvl w:val="0"/>
    </w:pPr>
    <w:rPr>
      <w:rFonts w:eastAsiaTheme="majorEastAsia" w:cstheme="majorBidi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37053"/>
    <w:rPr>
      <w:rFonts w:ascii="Times New Roman" w:eastAsiaTheme="majorEastAsia" w:hAnsi="Times New Roman" w:cstheme="majorBidi"/>
      <w:sz w:val="32"/>
      <w:szCs w:val="32"/>
    </w:rPr>
  </w:style>
  <w:style w:type="paragraph" w:styleId="Listaszerbekezds">
    <w:name w:val="List Paragraph"/>
    <w:basedOn w:val="Norml"/>
    <w:uiPriority w:val="34"/>
    <w:qFormat/>
    <w:rsid w:val="00637053"/>
    <w:pPr>
      <w:ind w:left="720"/>
      <w:contextualSpacing/>
    </w:pPr>
  </w:style>
  <w:style w:type="table" w:styleId="Rcsostblzat">
    <w:name w:val="Table Grid"/>
    <w:basedOn w:val="Normltblzat"/>
    <w:uiPriority w:val="39"/>
    <w:rsid w:val="00637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8D50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D5004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8D50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D5004"/>
    <w:rPr>
      <w:rFonts w:ascii="Times New Roman" w:hAnsi="Times New Roman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947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94756"/>
    <w:rPr>
      <w:rFonts w:ascii="Segoe UI" w:hAnsi="Segoe UI" w:cs="Segoe UI"/>
      <w:sz w:val="18"/>
      <w:szCs w:val="18"/>
    </w:rPr>
  </w:style>
  <w:style w:type="character" w:styleId="Helyrzszveg">
    <w:name w:val="Placeholder Text"/>
    <w:basedOn w:val="Bekezdsalapbettpusa"/>
    <w:uiPriority w:val="99"/>
    <w:semiHidden/>
    <w:rsid w:val="00283EE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mmelweis.hu/jogigfoig/dokumentumtar/szabalyzattar/fekvobeteg-ellatassal-kapcsolatos-gyogyszerellatasrol-szolo-szabalyzat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semmelweis.hu/jogigfoig/files/2020/09/166_2020_SE-gyogyszerellatasrol-szolo-szabalyzatanak-elfogadasarol.pdf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3</Words>
  <Characters>2370</Characters>
  <Application>Microsoft Office Word</Application>
  <DocSecurity>8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4</cp:revision>
  <cp:lastPrinted>2022-12-05T10:18:00Z</cp:lastPrinted>
  <dcterms:created xsi:type="dcterms:W3CDTF">2022-11-16T09:33:00Z</dcterms:created>
  <dcterms:modified xsi:type="dcterms:W3CDTF">2022-12-05T10:19:00Z</dcterms:modified>
</cp:coreProperties>
</file>